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702E4E" w14:textId="0207A4F9" w:rsidR="007D0CDF" w:rsidRDefault="00C87968">
      <w:r>
        <w:t>How can we control a machine and make an alarm with the node-red dashboard?</w:t>
      </w:r>
    </w:p>
    <w:p w14:paraId="1F5B41D6" w14:textId="7A15CC3E" w:rsidR="007D0CDF" w:rsidRDefault="007D0CDF">
      <w:r>
        <w:rPr>
          <w:noProof/>
        </w:rPr>
        <w:drawing>
          <wp:anchor distT="0" distB="0" distL="114300" distR="114300" simplePos="0" relativeHeight="251658240" behindDoc="0" locked="0" layoutInCell="1" allowOverlap="1" wp14:anchorId="5502133D" wp14:editId="5B34507C">
            <wp:simplePos x="0" y="0"/>
            <wp:positionH relativeFrom="column">
              <wp:posOffset>0</wp:posOffset>
            </wp:positionH>
            <wp:positionV relativeFrom="paragraph">
              <wp:posOffset>-3175</wp:posOffset>
            </wp:positionV>
            <wp:extent cx="5731510" cy="3374390"/>
            <wp:effectExtent l="0" t="0" r="2540" b="0"/>
            <wp:wrapSquare wrapText="bothSides"/>
            <wp:docPr id="1" name="Picture 1" descr="Diagram,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timeline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4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Here, I try to show how to generate random data </w:t>
      </w:r>
      <w:r w:rsidR="00C87968">
        <w:t>in</w:t>
      </w:r>
      <w:r>
        <w:t xml:space="preserve"> two way</w:t>
      </w:r>
      <w:r w:rsidR="00C87968">
        <w:t>s for two types of temperature</w:t>
      </w:r>
      <w:r>
        <w:t xml:space="preserve">. One is by </w:t>
      </w:r>
      <w:r w:rsidR="00C87968">
        <w:t xml:space="preserve">the </w:t>
      </w:r>
      <w:r>
        <w:t xml:space="preserve">node which is called </w:t>
      </w:r>
      <w:r w:rsidR="00C87968">
        <w:t xml:space="preserve">a </w:t>
      </w:r>
      <w:r>
        <w:t xml:space="preserve">random node and another one is </w:t>
      </w:r>
      <w:r w:rsidR="00C87968">
        <w:t xml:space="preserve">the </w:t>
      </w:r>
      <w:r>
        <w:t xml:space="preserve">function node. We </w:t>
      </w:r>
      <w:proofErr w:type="gramStart"/>
      <w:r>
        <w:t>have to</w:t>
      </w:r>
      <w:proofErr w:type="gramEnd"/>
      <w:r>
        <w:t xml:space="preserve"> write code in JavaScript.</w:t>
      </w:r>
    </w:p>
    <w:p w14:paraId="5677F253" w14:textId="0CA99085" w:rsidR="007D0CDF" w:rsidRDefault="007D0CDF">
      <w:r>
        <w:t xml:space="preserve">And I make a function that when I select </w:t>
      </w:r>
      <w:r w:rsidR="00C87968">
        <w:t xml:space="preserve">the </w:t>
      </w:r>
      <w:r>
        <w:t>manual mo</w:t>
      </w:r>
      <w:r w:rsidR="002B5A45">
        <w:t>de</w:t>
      </w:r>
      <w:r>
        <w:t xml:space="preserve"> that time the active and inactive button will work. But when I select schedule mo</w:t>
      </w:r>
      <w:r w:rsidR="002B5A45">
        <w:t>de</w:t>
      </w:r>
      <w:r>
        <w:t xml:space="preserve"> that time </w:t>
      </w:r>
      <w:r w:rsidR="002B5A45">
        <w:t xml:space="preserve">the button means </w:t>
      </w:r>
      <w:r w:rsidR="00C87968">
        <w:t xml:space="preserve">the </w:t>
      </w:r>
      <w:r w:rsidR="002B5A45">
        <w:t>active and inactive button</w:t>
      </w:r>
      <w:r w:rsidR="00C87968">
        <w:t>s</w:t>
      </w:r>
      <w:r w:rsidR="002B5A45">
        <w:t xml:space="preserve"> will not work. </w:t>
      </w:r>
    </w:p>
    <w:p w14:paraId="484DD301" w14:textId="4A17C33B" w:rsidR="002B5A45" w:rsidRDefault="002B5A45">
      <w:r>
        <w:t>In the meantime, I use a colour function node when I select manual and change the button, it will also change the colour status. We can easily find out what is go</w:t>
      </w:r>
      <w:r w:rsidR="00C87968">
        <w:t>i</w:t>
      </w:r>
      <w:r>
        <w:t xml:space="preserve">ng in the system. </w:t>
      </w:r>
    </w:p>
    <w:p w14:paraId="55F5F61A" w14:textId="045E9FAD" w:rsidR="002B5A45" w:rsidRDefault="002B5A45">
      <w:r>
        <w:rPr>
          <w:noProof/>
        </w:rPr>
        <w:drawing>
          <wp:anchor distT="0" distB="0" distL="114300" distR="114300" simplePos="0" relativeHeight="251659264" behindDoc="0" locked="0" layoutInCell="1" allowOverlap="1" wp14:anchorId="3D20741C" wp14:editId="66ACDE10">
            <wp:simplePos x="0" y="0"/>
            <wp:positionH relativeFrom="column">
              <wp:posOffset>0</wp:posOffset>
            </wp:positionH>
            <wp:positionV relativeFrom="paragraph">
              <wp:posOffset>1270</wp:posOffset>
            </wp:positionV>
            <wp:extent cx="5731510" cy="1624965"/>
            <wp:effectExtent l="0" t="0" r="2540" b="0"/>
            <wp:wrapSquare wrapText="bothSides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24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 xml:space="preserve"> </w:t>
      </w:r>
    </w:p>
    <w:p w14:paraId="44CA3991" w14:textId="6019E8E0" w:rsidR="00C87968" w:rsidRDefault="002B5A45">
      <w:r>
        <w:t xml:space="preserve">I also create an alarm dashboard where I tried to show the real status of </w:t>
      </w:r>
      <w:r w:rsidR="00C87968">
        <w:t xml:space="preserve">the </w:t>
      </w:r>
      <w:r>
        <w:t xml:space="preserve">device. </w:t>
      </w:r>
    </w:p>
    <w:p w14:paraId="5A85BF01" w14:textId="77777777" w:rsidR="00C87968" w:rsidRDefault="00C87968"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09896302" wp14:editId="526B114B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31510" cy="1392555"/>
            <wp:effectExtent l="0" t="0" r="2540" b="0"/>
            <wp:wrapSquare wrapText="bothSides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92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74ACCA" w14:textId="7083474E" w:rsidR="002B5A45" w:rsidRDefault="002B5A45">
      <w:r>
        <w:t>Like</w:t>
      </w:r>
      <w:r w:rsidR="00C87968">
        <w:t>,</w:t>
      </w:r>
      <w:r>
        <w:t xml:space="preserve"> if the </w:t>
      </w:r>
      <w:r w:rsidRPr="002B5A45">
        <w:t>temperature</w:t>
      </w:r>
      <w:r>
        <w:t xml:space="preserve"> range is below 50 then it will show </w:t>
      </w:r>
      <w:r w:rsidR="00C87968">
        <w:t>normal</w:t>
      </w:r>
      <w:r>
        <w:t xml:space="preserve"> mode and </w:t>
      </w:r>
      <w:r w:rsidR="00C87968">
        <w:t xml:space="preserve">the </w:t>
      </w:r>
      <w:r>
        <w:t xml:space="preserve">colour will be lime. If the temperature </w:t>
      </w:r>
      <w:proofErr w:type="gramStart"/>
      <w:r>
        <w:t>range</w:t>
      </w:r>
      <w:proofErr w:type="gramEnd"/>
      <w:r>
        <w:t xml:space="preserve"> </w:t>
      </w:r>
      <w:r w:rsidR="00C87968">
        <w:t xml:space="preserve">from </w:t>
      </w:r>
      <w:r>
        <w:t>50 to 70, that time it will show major and colour will be yellow. But the temperature range more th</w:t>
      </w:r>
      <w:r w:rsidR="00C87968">
        <w:t>a</w:t>
      </w:r>
      <w:r>
        <w:t xml:space="preserve">n 70 and below 100 then it will show red. </w:t>
      </w:r>
    </w:p>
    <w:p w14:paraId="77536C1A" w14:textId="49E518B2" w:rsidR="00C87968" w:rsidRDefault="00C87968">
      <w:r>
        <w:rPr>
          <w:noProof/>
        </w:rPr>
        <w:drawing>
          <wp:anchor distT="0" distB="0" distL="114300" distR="114300" simplePos="0" relativeHeight="251661312" behindDoc="0" locked="0" layoutInCell="1" allowOverlap="1" wp14:anchorId="74F13549" wp14:editId="76AE2B99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3048000" cy="205740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196EDF" w14:textId="1F654AFF" w:rsidR="007D0CDF" w:rsidRDefault="002B5A45">
      <w:r>
        <w:t xml:space="preserve"> </w:t>
      </w:r>
    </w:p>
    <w:p w14:paraId="0BFAEAC3" w14:textId="340CF150" w:rsidR="00C87968" w:rsidRDefault="00C87968"/>
    <w:p w14:paraId="6F9265EC" w14:textId="5E5D0319" w:rsidR="00C87968" w:rsidRDefault="00C87968"/>
    <w:p w14:paraId="314CB35E" w14:textId="6689FC75" w:rsidR="00C87968" w:rsidRDefault="00C87968"/>
    <w:p w14:paraId="56A6F024" w14:textId="5D577489" w:rsidR="00C87968" w:rsidRDefault="00C87968"/>
    <w:p w14:paraId="7F1E9557" w14:textId="5354282F" w:rsidR="00C87968" w:rsidRDefault="00C87968"/>
    <w:p w14:paraId="5E967D65" w14:textId="2AA39AB9" w:rsidR="00C87968" w:rsidRDefault="00C87968"/>
    <w:p w14:paraId="61737862" w14:textId="3A86B30B" w:rsidR="00C87968" w:rsidRDefault="00C87968">
      <w:r>
        <w:rPr>
          <w:noProof/>
        </w:rPr>
        <w:drawing>
          <wp:anchor distT="0" distB="0" distL="114300" distR="114300" simplePos="0" relativeHeight="251662336" behindDoc="0" locked="0" layoutInCell="1" allowOverlap="1" wp14:anchorId="7BA51A7B" wp14:editId="06488AFC">
            <wp:simplePos x="0" y="0"/>
            <wp:positionH relativeFrom="margin">
              <wp:align>left</wp:align>
            </wp:positionH>
            <wp:positionV relativeFrom="paragraph">
              <wp:posOffset>282575</wp:posOffset>
            </wp:positionV>
            <wp:extent cx="5731510" cy="1342390"/>
            <wp:effectExtent l="0" t="0" r="254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42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Final looks of the dashboard where I tried to show current dates and times.</w:t>
      </w:r>
    </w:p>
    <w:p w14:paraId="4171D28C" w14:textId="6E4DD238" w:rsidR="00C87968" w:rsidRDefault="00C87968"/>
    <w:sectPr w:rsidR="00C87968" w:rsidSect="007D0CDF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0szA1tzQzsTSyNDVQ0lEKTi0uzszPAykwrAUA/TVo0CwAAAA="/>
  </w:docVars>
  <w:rsids>
    <w:rsidRoot w:val="00404905"/>
    <w:rsid w:val="002B5A45"/>
    <w:rsid w:val="00404905"/>
    <w:rsid w:val="007D0CDF"/>
    <w:rsid w:val="00C87968"/>
    <w:rsid w:val="00E9750B"/>
    <w:rsid w:val="00FF68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B3F753"/>
  <w15:chartTrackingRefBased/>
  <w15:docId w15:val="{EA7E57B4-D07A-495B-AB60-59746ADB87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D0C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0105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170</Words>
  <Characters>97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ful Islam</dc:creator>
  <cp:keywords/>
  <dc:description/>
  <cp:lastModifiedBy>Ariful Islam</cp:lastModifiedBy>
  <cp:revision>2</cp:revision>
  <dcterms:created xsi:type="dcterms:W3CDTF">2021-07-19T11:42:00Z</dcterms:created>
  <dcterms:modified xsi:type="dcterms:W3CDTF">2021-07-19T12:19:00Z</dcterms:modified>
</cp:coreProperties>
</file>